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2F3EE" w14:textId="758552BE" w:rsidR="00996587" w:rsidRDefault="005124B1">
      <w:pPr>
        <w:rPr>
          <w:rFonts w:ascii="Roboto" w:hAnsi="Roboto"/>
          <w:b/>
          <w:bCs/>
          <w:sz w:val="72"/>
          <w:szCs w:val="72"/>
          <w:lang w:val="en-US"/>
        </w:rPr>
      </w:pPr>
      <w:r>
        <w:rPr>
          <w:rFonts w:ascii="Roboto" w:hAnsi="Roboto"/>
          <w:b/>
          <w:bCs/>
          <w:sz w:val="72"/>
          <w:szCs w:val="72"/>
          <w:lang w:val="en-US"/>
        </w:rPr>
        <w:t>ENERGY MANAGEMENT</w:t>
      </w:r>
    </w:p>
    <w:p w14:paraId="0F9F13A8" w14:textId="227336A6" w:rsidR="00996587" w:rsidRDefault="00996587">
      <w:pPr>
        <w:rPr>
          <w:rFonts w:ascii="Roboto Light" w:hAnsi="Roboto Light"/>
          <w:sz w:val="24"/>
          <w:szCs w:val="24"/>
          <w:lang w:val="en-US"/>
        </w:rPr>
      </w:pPr>
    </w:p>
    <w:p w14:paraId="3C2EABAE" w14:textId="1A356057" w:rsidR="00235735" w:rsidRPr="009A45CE" w:rsidRDefault="009A45CE" w:rsidP="009A45C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9A45CE">
        <w:rPr>
          <w:rFonts w:ascii="Roboto Light" w:hAnsi="Roboto Light"/>
          <w:sz w:val="24"/>
          <w:szCs w:val="24"/>
          <w:lang w:val="en-US"/>
        </w:rPr>
        <w:t>Which of the following are common issues associated with conventional sources of energy?</w:t>
      </w:r>
    </w:p>
    <w:p w14:paraId="638EB5B9" w14:textId="0597F6AB" w:rsidR="009A45CE" w:rsidRP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9A45CE">
        <w:rPr>
          <w:rFonts w:ascii="Roboto Light" w:hAnsi="Roboto Light"/>
          <w:sz w:val="24"/>
          <w:szCs w:val="24"/>
          <w:lang w:val="en-US"/>
        </w:rPr>
        <w:t>Toxic waste</w:t>
      </w:r>
    </w:p>
    <w:p w14:paraId="49C86FCD" w14:textId="21EC187C" w:rsidR="009A45CE" w:rsidRPr="009A45CE" w:rsidRDefault="00F474E9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9A45CE">
        <w:rPr>
          <w:rFonts w:ascii="Roboto Light" w:hAnsi="Roboto Light"/>
          <w:sz w:val="24"/>
          <w:szCs w:val="24"/>
          <w:lang w:val="en-US"/>
        </w:rPr>
        <w:t>Greenhouse</w:t>
      </w:r>
      <w:r w:rsidR="009A45CE" w:rsidRPr="009A45CE">
        <w:rPr>
          <w:rFonts w:ascii="Roboto Light" w:hAnsi="Roboto Light"/>
          <w:sz w:val="24"/>
          <w:szCs w:val="24"/>
          <w:lang w:val="en-US"/>
        </w:rPr>
        <w:t xml:space="preserve"> gases</w:t>
      </w:r>
    </w:p>
    <w:p w14:paraId="140576E6" w14:textId="0384108A" w:rsidR="009A45CE" w:rsidRP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9A45CE">
        <w:rPr>
          <w:rFonts w:ascii="Roboto Light" w:hAnsi="Roboto Light"/>
          <w:sz w:val="24"/>
          <w:szCs w:val="24"/>
          <w:lang w:val="en-US"/>
        </w:rPr>
        <w:t>Depletion of natural resources</w:t>
      </w:r>
    </w:p>
    <w:p w14:paraId="1B8A3219" w14:textId="3980DD3F" w:rsidR="009A45CE" w:rsidRP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A45CE">
        <w:rPr>
          <w:rFonts w:ascii="Roboto Light" w:hAnsi="Roboto Light"/>
          <w:sz w:val="24"/>
          <w:szCs w:val="24"/>
          <w:highlight w:val="green"/>
          <w:lang w:val="en-US"/>
        </w:rPr>
        <w:t>All of the above</w:t>
      </w:r>
    </w:p>
    <w:p w14:paraId="73113C7B" w14:textId="11BAEE0E" w:rsidR="00420EF3" w:rsidRDefault="009A45CE" w:rsidP="009A45C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Using </w:t>
      </w:r>
      <w:r w:rsidR="00F474E9">
        <w:rPr>
          <w:rFonts w:ascii="Roboto Light" w:hAnsi="Roboto Light"/>
          <w:sz w:val="24"/>
          <w:szCs w:val="24"/>
          <w:lang w:val="en-US"/>
        </w:rPr>
        <w:t>conventional</w:t>
      </w:r>
      <w:r>
        <w:rPr>
          <w:rFonts w:ascii="Roboto Light" w:hAnsi="Roboto Light"/>
          <w:sz w:val="24"/>
          <w:szCs w:val="24"/>
          <w:lang w:val="en-US"/>
        </w:rPr>
        <w:t xml:space="preserve"> source of energy is causing accelerated global warming. State whether true or false.</w:t>
      </w:r>
    </w:p>
    <w:p w14:paraId="1021A2EA" w14:textId="2B2BC79A" w:rsid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79D069CC" w14:textId="34820C9D" w:rsid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505D6325" w14:textId="62CDDD0F" w:rsidR="009A45CE" w:rsidRDefault="009A45CE" w:rsidP="009A45C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is one of the main energy related problems plaguing countries in Asia?</w:t>
      </w:r>
    </w:p>
    <w:p w14:paraId="216B932B" w14:textId="53E7998B" w:rsid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bundance of energy</w:t>
      </w:r>
    </w:p>
    <w:p w14:paraId="7C9F4D43" w14:textId="105187C8" w:rsid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heap renewable energy</w:t>
      </w:r>
    </w:p>
    <w:p w14:paraId="08836822" w14:textId="550F1DFB" w:rsidR="009A45CE" w:rsidRP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A45CE">
        <w:rPr>
          <w:rFonts w:ascii="Roboto Light" w:hAnsi="Roboto Light"/>
          <w:sz w:val="24"/>
          <w:szCs w:val="24"/>
          <w:highlight w:val="green"/>
          <w:lang w:val="en-US"/>
        </w:rPr>
        <w:t>Frequent power outages</w:t>
      </w:r>
    </w:p>
    <w:p w14:paraId="0DBE3E94" w14:textId="4A7E5D4C" w:rsidR="009A45CE" w:rsidRP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6BFB858A" w14:textId="531E8BA5" w:rsidR="009A45CE" w:rsidRDefault="009A45CE" w:rsidP="00235735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How energy ca</w:t>
      </w:r>
      <w:r w:rsidR="00F474E9">
        <w:rPr>
          <w:rFonts w:ascii="Roboto Light" w:hAnsi="Roboto Light"/>
          <w:sz w:val="24"/>
          <w:szCs w:val="24"/>
          <w:lang w:val="en-US"/>
        </w:rPr>
        <w:t>n</w:t>
      </w:r>
      <w:r>
        <w:rPr>
          <w:rFonts w:ascii="Roboto Light" w:hAnsi="Roboto Light"/>
          <w:sz w:val="24"/>
          <w:szCs w:val="24"/>
          <w:lang w:val="en-US"/>
        </w:rPr>
        <w:t xml:space="preserve"> be saved for lighting by switching to LED bulbs from incandescent bulbs?</w:t>
      </w:r>
    </w:p>
    <w:p w14:paraId="0DA66F29" w14:textId="24F15393" w:rsid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10%</w:t>
      </w:r>
    </w:p>
    <w:p w14:paraId="3B1D18E3" w14:textId="19056047" w:rsid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99%</w:t>
      </w:r>
    </w:p>
    <w:p w14:paraId="29E41D97" w14:textId="13B7C8C7" w:rsidR="009A45CE" w:rsidRP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A45CE">
        <w:rPr>
          <w:rFonts w:ascii="Roboto Light" w:hAnsi="Roboto Light"/>
          <w:sz w:val="24"/>
          <w:szCs w:val="24"/>
          <w:highlight w:val="green"/>
          <w:lang w:val="en-US"/>
        </w:rPr>
        <w:t>80%</w:t>
      </w:r>
    </w:p>
    <w:p w14:paraId="2C76C2EB" w14:textId="4FB89689" w:rsid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33%</w:t>
      </w:r>
    </w:p>
    <w:p w14:paraId="352DA023" w14:textId="24F57F77" w:rsidR="009A45CE" w:rsidRDefault="009A45CE" w:rsidP="009A45C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ccording to the European commission, what is the energy savings potential of the transport sector?</w:t>
      </w:r>
    </w:p>
    <w:p w14:paraId="037CDEB6" w14:textId="4346FBE9" w:rsid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19%</w:t>
      </w:r>
    </w:p>
    <w:p w14:paraId="11FD6953" w14:textId="5C48957A" w:rsidR="009A45CE" w:rsidRP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A45CE">
        <w:rPr>
          <w:rFonts w:ascii="Roboto Light" w:hAnsi="Roboto Light"/>
          <w:sz w:val="24"/>
          <w:szCs w:val="24"/>
          <w:highlight w:val="green"/>
          <w:lang w:val="en-US"/>
        </w:rPr>
        <w:t>26%</w:t>
      </w:r>
    </w:p>
    <w:p w14:paraId="4C97149B" w14:textId="7EFE0062" w:rsid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89%</w:t>
      </w:r>
    </w:p>
    <w:p w14:paraId="4B7FC522" w14:textId="3F95DC2F" w:rsid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179706DB" w14:textId="311E1816" w:rsidR="009A45CE" w:rsidRDefault="009A45CE" w:rsidP="009A45C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Energy prices are directly linked to the rise and fall of fuel prices like petrol, diesel and Autogas. State whether true or false.</w:t>
      </w:r>
    </w:p>
    <w:p w14:paraId="0282ACDA" w14:textId="75E9CFB5" w:rsidR="009A45CE" w:rsidRPr="00C4221A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C4221A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105257ED" w14:textId="23356EFA" w:rsid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1A4ED769" w14:textId="4334DCB7" w:rsidR="009A45CE" w:rsidRDefault="00C4221A" w:rsidP="009A45C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is a great way to stabilize the price of their energy?</w:t>
      </w:r>
    </w:p>
    <w:p w14:paraId="627E4049" w14:textId="484E3BF4" w:rsidR="00C4221A" w:rsidRDefault="00C4221A" w:rsidP="00C4221A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Relying only on fossil fuels</w:t>
      </w:r>
    </w:p>
    <w:p w14:paraId="5B856F7A" w14:textId="2E05AC2F" w:rsidR="00C4221A" w:rsidRDefault="00C4221A" w:rsidP="00C4221A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Discarding all machinery</w:t>
      </w:r>
    </w:p>
    <w:p w14:paraId="0A2AD446" w14:textId="3EE7B284" w:rsidR="00C4221A" w:rsidRPr="00C4221A" w:rsidRDefault="00C4221A" w:rsidP="00C4221A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C4221A">
        <w:rPr>
          <w:rFonts w:ascii="Roboto Light" w:hAnsi="Roboto Light"/>
          <w:sz w:val="24"/>
          <w:szCs w:val="24"/>
          <w:highlight w:val="green"/>
          <w:lang w:val="en-US"/>
        </w:rPr>
        <w:t>Diversifying sources of energy</w:t>
      </w:r>
    </w:p>
    <w:p w14:paraId="0D1E297C" w14:textId="3DD8B3B0" w:rsidR="00C4221A" w:rsidRDefault="00C4221A" w:rsidP="00C4221A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6085827C" w14:textId="1275C3E4" w:rsidR="00C4221A" w:rsidRDefault="00511C9C" w:rsidP="00C4221A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y are small businesses not keen on adopting energy efficient measures?</w:t>
      </w:r>
    </w:p>
    <w:p w14:paraId="5C74C386" w14:textId="76A0342C" w:rsidR="00511C9C" w:rsidRDefault="00511C9C" w:rsidP="00511C9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Poor </w:t>
      </w:r>
      <w:r w:rsidR="00F474E9">
        <w:rPr>
          <w:rFonts w:ascii="Roboto Light" w:hAnsi="Roboto Light"/>
          <w:sz w:val="24"/>
          <w:szCs w:val="24"/>
          <w:lang w:val="en-US"/>
        </w:rPr>
        <w:t>long-term</w:t>
      </w:r>
      <w:r>
        <w:rPr>
          <w:rFonts w:ascii="Roboto Light" w:hAnsi="Roboto Light"/>
          <w:sz w:val="24"/>
          <w:szCs w:val="24"/>
          <w:lang w:val="en-US"/>
        </w:rPr>
        <w:t xml:space="preserve"> planning</w:t>
      </w:r>
    </w:p>
    <w:p w14:paraId="49FEE90B" w14:textId="79DD104F" w:rsidR="00511C9C" w:rsidRDefault="00511C9C" w:rsidP="00511C9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Lack of financial and human resources</w:t>
      </w:r>
    </w:p>
    <w:p w14:paraId="74E22E87" w14:textId="575076F2" w:rsidR="00511C9C" w:rsidRDefault="00511C9C" w:rsidP="00511C9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lastRenderedPageBreak/>
        <w:t>Lack of awareness</w:t>
      </w:r>
    </w:p>
    <w:p w14:paraId="4765D818" w14:textId="697E1120" w:rsidR="00511C9C" w:rsidRDefault="00511C9C" w:rsidP="00511C9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11C9C">
        <w:rPr>
          <w:rFonts w:ascii="Roboto Light" w:hAnsi="Roboto Light"/>
          <w:sz w:val="24"/>
          <w:szCs w:val="24"/>
          <w:highlight w:val="green"/>
          <w:lang w:val="en-US"/>
        </w:rPr>
        <w:t>All of the above</w:t>
      </w:r>
    </w:p>
    <w:p w14:paraId="26769AEB" w14:textId="0AA47885" w:rsidR="00511C9C" w:rsidRPr="00511C9C" w:rsidRDefault="00511C9C" w:rsidP="00511C9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511C9C">
        <w:rPr>
          <w:rFonts w:ascii="Roboto Light" w:hAnsi="Roboto Light"/>
          <w:sz w:val="24"/>
          <w:szCs w:val="24"/>
          <w:lang w:val="en-US"/>
        </w:rPr>
        <w:t>Saving energy helps in reducing operating costs and increasing energy security of an SME. State whether true or false.</w:t>
      </w:r>
    </w:p>
    <w:p w14:paraId="1C5B614B" w14:textId="71FF5B91" w:rsidR="00511C9C" w:rsidRPr="00511C9C" w:rsidRDefault="00511C9C" w:rsidP="00511C9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11C9C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07FC322F" w14:textId="0D2F52A6" w:rsidR="00511C9C" w:rsidRDefault="00511C9C" w:rsidP="00511C9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511C9C">
        <w:rPr>
          <w:rFonts w:ascii="Roboto Light" w:hAnsi="Roboto Light"/>
          <w:sz w:val="24"/>
          <w:szCs w:val="24"/>
          <w:lang w:val="en-US"/>
        </w:rPr>
        <w:t>False</w:t>
      </w:r>
    </w:p>
    <w:p w14:paraId="03BF058A" w14:textId="6E94E33B" w:rsidR="00511C9C" w:rsidRDefault="00511C9C" w:rsidP="00511C9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are advantages of saving energy?</w:t>
      </w:r>
    </w:p>
    <w:p w14:paraId="47DDFE9B" w14:textId="688B51CA" w:rsidR="00511C9C" w:rsidRPr="00511C9C" w:rsidRDefault="00511C9C" w:rsidP="00511C9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11C9C">
        <w:rPr>
          <w:rFonts w:ascii="Roboto Light" w:hAnsi="Roboto Light"/>
          <w:sz w:val="24"/>
          <w:szCs w:val="24"/>
          <w:highlight w:val="green"/>
          <w:lang w:val="en-US"/>
        </w:rPr>
        <w:t>Improved equipment reliability</w:t>
      </w:r>
    </w:p>
    <w:p w14:paraId="412445E3" w14:textId="78906294" w:rsidR="00511C9C" w:rsidRPr="00511C9C" w:rsidRDefault="00511C9C" w:rsidP="00511C9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11C9C">
        <w:rPr>
          <w:rFonts w:ascii="Roboto Light" w:hAnsi="Roboto Light"/>
          <w:sz w:val="24"/>
          <w:szCs w:val="24"/>
          <w:highlight w:val="green"/>
          <w:lang w:val="en-US"/>
        </w:rPr>
        <w:t>Improved environmental safety</w:t>
      </w:r>
    </w:p>
    <w:p w14:paraId="1091E751" w14:textId="3B918128" w:rsidR="00511C9C" w:rsidRDefault="00511C9C" w:rsidP="00511C9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ncreased dependence on fossil fuels</w:t>
      </w:r>
    </w:p>
    <w:p w14:paraId="2EBDE0D4" w14:textId="3CD22D40" w:rsidR="00511C9C" w:rsidRDefault="00511C9C" w:rsidP="00511C9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ll of the above</w:t>
      </w:r>
    </w:p>
    <w:p w14:paraId="47219BAE" w14:textId="4F565CD0" w:rsidR="00511C9C" w:rsidRDefault="007E49D2" w:rsidP="00511C9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hat should be the first step during the implementation of an energy efficiency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prgramme</w:t>
      </w:r>
      <w:proofErr w:type="spellEnd"/>
      <w:r>
        <w:rPr>
          <w:rFonts w:ascii="Roboto Light" w:hAnsi="Roboto Light"/>
          <w:sz w:val="24"/>
          <w:szCs w:val="24"/>
          <w:lang w:val="en-US"/>
        </w:rPr>
        <w:t>?</w:t>
      </w:r>
    </w:p>
    <w:p w14:paraId="1B91BF58" w14:textId="5308E154" w:rsid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enchmark consumption</w:t>
      </w:r>
    </w:p>
    <w:p w14:paraId="5A0222BD" w14:textId="556A723A" w:rsid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Record load profile</w:t>
      </w:r>
    </w:p>
    <w:p w14:paraId="59BDBA7F" w14:textId="38029F1A" w:rsidR="007E49D2" w:rsidRP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7E49D2">
        <w:rPr>
          <w:rFonts w:ascii="Roboto Light" w:hAnsi="Roboto Light"/>
          <w:sz w:val="24"/>
          <w:szCs w:val="24"/>
          <w:highlight w:val="green"/>
          <w:lang w:val="en-US"/>
        </w:rPr>
        <w:t>Collect data</w:t>
      </w:r>
    </w:p>
    <w:p w14:paraId="75D9891F" w14:textId="7FCD1111" w:rsid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2A3E19D1" w14:textId="2B462F9A" w:rsidR="007E49D2" w:rsidRDefault="007E49D2" w:rsidP="007E49D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he final step of any energy efficiency plan should be to consider all possible improvement options. State whether true or false.</w:t>
      </w:r>
    </w:p>
    <w:p w14:paraId="2306CC50" w14:textId="52C0CF37" w:rsidR="007E49D2" w:rsidRP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7E49D2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5A54DF58" w14:textId="54FFEC0A" w:rsid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55A8B2BF" w14:textId="75DF1E51" w:rsidR="007E49D2" w:rsidRDefault="007E49D2" w:rsidP="007E49D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eekly energy consumption and cost data should be collected for each type of energy source. State whether true or false.</w:t>
      </w:r>
    </w:p>
    <w:p w14:paraId="56123421" w14:textId="339B382E" w:rsid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43AD9CEC" w14:textId="1094678B" w:rsid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7E49D2">
        <w:rPr>
          <w:rFonts w:ascii="Roboto Light" w:hAnsi="Roboto Light"/>
          <w:sz w:val="24"/>
          <w:szCs w:val="24"/>
          <w:highlight w:val="green"/>
          <w:lang w:val="en-US"/>
        </w:rPr>
        <w:t>False</w:t>
      </w:r>
    </w:p>
    <w:p w14:paraId="612D4745" w14:textId="4D70A9C0" w:rsidR="007E49D2" w:rsidRPr="007E49D2" w:rsidRDefault="007E49D2" w:rsidP="007E49D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7E49D2">
        <w:rPr>
          <w:rFonts w:ascii="Roboto Light" w:hAnsi="Roboto Light"/>
          <w:sz w:val="24"/>
          <w:szCs w:val="24"/>
          <w:lang w:val="en-US"/>
        </w:rPr>
        <w:t>Which additional details should also be collected to correctly assess electricity bills?</w:t>
      </w:r>
    </w:p>
    <w:p w14:paraId="39A294AE" w14:textId="008D581E" w:rsidR="007E49D2" w:rsidRP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7E49D2">
        <w:rPr>
          <w:rFonts w:ascii="Roboto Light" w:hAnsi="Roboto Light"/>
          <w:sz w:val="24"/>
          <w:szCs w:val="24"/>
          <w:highlight w:val="green"/>
          <w:lang w:val="en-US"/>
        </w:rPr>
        <w:t>Peak loads</w:t>
      </w:r>
    </w:p>
    <w:p w14:paraId="6D6825AD" w14:textId="4D75E9C2" w:rsidR="007E49D2" w:rsidRP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7E49D2">
        <w:rPr>
          <w:rFonts w:ascii="Roboto Light" w:hAnsi="Roboto Light"/>
          <w:sz w:val="24"/>
          <w:szCs w:val="24"/>
          <w:highlight w:val="green"/>
          <w:lang w:val="en-US"/>
        </w:rPr>
        <w:t>Power factor</w:t>
      </w:r>
    </w:p>
    <w:p w14:paraId="6808C131" w14:textId="6B93063D" w:rsidR="007E49D2" w:rsidRP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7E49D2">
        <w:rPr>
          <w:rFonts w:ascii="Roboto Light" w:hAnsi="Roboto Light"/>
          <w:sz w:val="24"/>
          <w:szCs w:val="24"/>
          <w:lang w:val="en-US"/>
        </w:rPr>
        <w:t>Hydraulic loads</w:t>
      </w:r>
    </w:p>
    <w:p w14:paraId="37A0886E" w14:textId="536E0866" w:rsid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7E49D2">
        <w:rPr>
          <w:rFonts w:ascii="Roboto Light" w:hAnsi="Roboto Light"/>
          <w:sz w:val="24"/>
          <w:szCs w:val="24"/>
          <w:lang w:val="en-US"/>
        </w:rPr>
        <w:t>All of the above</w:t>
      </w:r>
    </w:p>
    <w:p w14:paraId="5A65FAD5" w14:textId="41DA3C81" w:rsidR="007E49D2" w:rsidRDefault="007E49D2" w:rsidP="007E49D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 site-side energy audit should be conducted to catalog every piece of equipment based on their energy usage. State whether true or false.</w:t>
      </w:r>
    </w:p>
    <w:p w14:paraId="5376FB61" w14:textId="310F5514" w:rsidR="007E49D2" w:rsidRP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7E49D2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0BFBADAC" w14:textId="7C6E86E9" w:rsid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078BFA74" w14:textId="4EB3AA3B" w:rsidR="007E49D2" w:rsidRDefault="007E49D2" w:rsidP="007E49D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key metric can help efficiently manage the energy usage of a manufacturing unit?</w:t>
      </w:r>
    </w:p>
    <w:p w14:paraId="72F31204" w14:textId="476DDBB2" w:rsid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otal liquid discharge</w:t>
      </w:r>
    </w:p>
    <w:p w14:paraId="6C583BA2" w14:textId="53304819" w:rsid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verage solid waste discharge</w:t>
      </w:r>
    </w:p>
    <w:p w14:paraId="136DBFB4" w14:textId="6D94726A" w:rsidR="007E49D2" w:rsidRP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7E49D2">
        <w:rPr>
          <w:rFonts w:ascii="Roboto Light" w:hAnsi="Roboto Light"/>
          <w:sz w:val="24"/>
          <w:szCs w:val="24"/>
          <w:highlight w:val="green"/>
          <w:lang w:val="en-US"/>
        </w:rPr>
        <w:t>Load profile</w:t>
      </w:r>
    </w:p>
    <w:p w14:paraId="6A12A017" w14:textId="37B5296D" w:rsid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59D86507" w14:textId="1D46BD21" w:rsidR="007E49D2" w:rsidRDefault="007E49D2" w:rsidP="007E49D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ccurate prediction of demand can help reduce energy usage spikes in the factory. State whether true or false.</w:t>
      </w:r>
    </w:p>
    <w:p w14:paraId="4CD32675" w14:textId="26BC04C9" w:rsidR="007E49D2" w:rsidRP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7E49D2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0DAEB6CC" w14:textId="1BD9ED6F" w:rsid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lastRenderedPageBreak/>
        <w:t>False</w:t>
      </w:r>
    </w:p>
    <w:p w14:paraId="64886003" w14:textId="0E92425F" w:rsidR="007E49D2" w:rsidRDefault="007E49D2" w:rsidP="007E49D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ere in the manufacturing unit can we bring about the larges</w:t>
      </w:r>
      <w:r w:rsidR="00B34A94">
        <w:rPr>
          <w:rFonts w:ascii="Roboto Light" w:hAnsi="Roboto Light"/>
          <w:sz w:val="24"/>
          <w:szCs w:val="24"/>
          <w:lang w:val="en-US"/>
        </w:rPr>
        <w:t>t energy reduction gains?</w:t>
      </w:r>
    </w:p>
    <w:p w14:paraId="1C3949C4" w14:textId="46A8DF02" w:rsidR="00B34A94" w:rsidRDefault="00B34A94" w:rsidP="00B34A9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aste disposal</w:t>
      </w:r>
    </w:p>
    <w:p w14:paraId="3FF3C383" w14:textId="6DD97D9F" w:rsidR="00B34A94" w:rsidRDefault="00B34A94" w:rsidP="00B34A9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Raw material procurement</w:t>
      </w:r>
    </w:p>
    <w:p w14:paraId="7EFA0621" w14:textId="1EDD185B" w:rsidR="00B34A94" w:rsidRPr="00B34A94" w:rsidRDefault="00B34A94" w:rsidP="00B34A9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34A94">
        <w:rPr>
          <w:rFonts w:ascii="Roboto Light" w:hAnsi="Roboto Light"/>
          <w:sz w:val="24"/>
          <w:szCs w:val="24"/>
          <w:highlight w:val="green"/>
          <w:lang w:val="en-US"/>
        </w:rPr>
        <w:t>Manufacturing processes</w:t>
      </w:r>
    </w:p>
    <w:p w14:paraId="3F7239A4" w14:textId="1D2503E2" w:rsidR="00B34A94" w:rsidRDefault="00B34A94" w:rsidP="00B34A9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ales</w:t>
      </w:r>
    </w:p>
    <w:p w14:paraId="5669EC7B" w14:textId="2713398C" w:rsidR="00B34A94" w:rsidRDefault="00B34A94" w:rsidP="00B34A9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can help reduce energy consumption in an office?</w:t>
      </w:r>
    </w:p>
    <w:p w14:paraId="5D50C0A9" w14:textId="64A3C71E" w:rsidR="00B34A94" w:rsidRDefault="00B34A94" w:rsidP="00B34A9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urning off appliances after work</w:t>
      </w:r>
    </w:p>
    <w:p w14:paraId="6B6FD6AD" w14:textId="5B1B11E2" w:rsidR="00B34A94" w:rsidRDefault="00B34A94" w:rsidP="00B34A9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ervicing air-conditioners regularly</w:t>
      </w:r>
    </w:p>
    <w:p w14:paraId="2EA9DF46" w14:textId="62422D7D" w:rsidR="00822297" w:rsidRDefault="00822297" w:rsidP="0082229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How much energy can we save by increasing the air-conditioning target temperature by one degree Celsius?</w:t>
      </w:r>
    </w:p>
    <w:p w14:paraId="3E8D68DD" w14:textId="68E1D79B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3%</w:t>
      </w:r>
    </w:p>
    <w:p w14:paraId="51B3C525" w14:textId="01CCD252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19%</w:t>
      </w:r>
    </w:p>
    <w:p w14:paraId="77BEEB6F" w14:textId="2833EB58" w:rsidR="00822297" w:rsidRP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822297">
        <w:rPr>
          <w:rFonts w:ascii="Roboto Light" w:hAnsi="Roboto Light"/>
          <w:sz w:val="24"/>
          <w:szCs w:val="24"/>
          <w:highlight w:val="green"/>
          <w:lang w:val="en-US"/>
        </w:rPr>
        <w:t>6%</w:t>
      </w:r>
    </w:p>
    <w:p w14:paraId="08204292" w14:textId="1C676362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23%</w:t>
      </w:r>
    </w:p>
    <w:p w14:paraId="075C7060" w14:textId="2DD82CE2" w:rsidR="00822297" w:rsidRDefault="00822297" w:rsidP="0082229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are ways to reduce energy consumption in the cafeteria?</w:t>
      </w:r>
    </w:p>
    <w:p w14:paraId="52EF143A" w14:textId="759AE909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Using copper bottom vessels</w:t>
      </w:r>
    </w:p>
    <w:p w14:paraId="1879C470" w14:textId="43BF2DEB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leaning and maintaining vessels</w:t>
      </w:r>
    </w:p>
    <w:p w14:paraId="08921234" w14:textId="52623432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atching vessels size to burner size</w:t>
      </w:r>
    </w:p>
    <w:p w14:paraId="707315E1" w14:textId="0845AFFD" w:rsidR="00822297" w:rsidRP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822297">
        <w:rPr>
          <w:rFonts w:ascii="Roboto Light" w:hAnsi="Roboto Light"/>
          <w:sz w:val="24"/>
          <w:szCs w:val="24"/>
          <w:highlight w:val="green"/>
          <w:lang w:val="en-US"/>
        </w:rPr>
        <w:t>All of the above</w:t>
      </w:r>
    </w:p>
    <w:p w14:paraId="025FB003" w14:textId="71DBE195" w:rsidR="00822297" w:rsidRDefault="00822297" w:rsidP="0082229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y do utilities go overlooked when it comes to checking for energy leakages?</w:t>
      </w:r>
    </w:p>
    <w:p w14:paraId="503E8F01" w14:textId="70A1108F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hey are easy to monitor</w:t>
      </w:r>
    </w:p>
    <w:p w14:paraId="521AFD83" w14:textId="2A0A4AD8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imple architecture</w:t>
      </w:r>
    </w:p>
    <w:p w14:paraId="29C423BF" w14:textId="62001E53" w:rsidR="00822297" w:rsidRP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822297">
        <w:rPr>
          <w:rFonts w:ascii="Roboto Light" w:hAnsi="Roboto Light"/>
          <w:sz w:val="24"/>
          <w:szCs w:val="24"/>
          <w:highlight w:val="green"/>
          <w:lang w:val="en-US"/>
        </w:rPr>
        <w:t>They require site-wide audits</w:t>
      </w:r>
    </w:p>
    <w:p w14:paraId="21501419" w14:textId="3EAFFF93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0E859A15" w14:textId="10543843" w:rsidR="00822297" w:rsidRDefault="00822297" w:rsidP="0082229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 higher supply voltage can increase bulb life by 10%. State whether true or false.</w:t>
      </w:r>
    </w:p>
    <w:p w14:paraId="1CF721F1" w14:textId="22A4AE6C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59817DF1" w14:textId="1CCAE756" w:rsidR="00822297" w:rsidRP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822297">
        <w:rPr>
          <w:rFonts w:ascii="Roboto Light" w:hAnsi="Roboto Light"/>
          <w:sz w:val="24"/>
          <w:szCs w:val="24"/>
          <w:highlight w:val="green"/>
          <w:lang w:val="en-US"/>
        </w:rPr>
        <w:t>False</w:t>
      </w:r>
    </w:p>
    <w:p w14:paraId="0391BEFD" w14:textId="3BB82F5C" w:rsidR="00822297" w:rsidRDefault="00822297" w:rsidP="0082229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are easy methods to reduce energy use for lighting?</w:t>
      </w:r>
    </w:p>
    <w:p w14:paraId="56B6407A" w14:textId="2A9BEC7C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ainting walls and ceilings white</w:t>
      </w:r>
    </w:p>
    <w:p w14:paraId="43FDEA80" w14:textId="2559BBA4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witch off unnecessary lights</w:t>
      </w:r>
    </w:p>
    <w:p w14:paraId="190538FC" w14:textId="0BA74B01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Replace CFLs with LED bulbs</w:t>
      </w:r>
    </w:p>
    <w:p w14:paraId="74D80100" w14:textId="2C39C2C5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822297">
        <w:rPr>
          <w:rFonts w:ascii="Roboto Light" w:hAnsi="Roboto Light"/>
          <w:sz w:val="24"/>
          <w:szCs w:val="24"/>
          <w:highlight w:val="green"/>
          <w:lang w:val="en-US"/>
        </w:rPr>
        <w:t>All of the above</w:t>
      </w:r>
    </w:p>
    <w:p w14:paraId="5EFA7EC8" w14:textId="0BFB3CB6" w:rsidR="00822297" w:rsidRPr="00822297" w:rsidRDefault="00822297" w:rsidP="0082229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822297">
        <w:rPr>
          <w:rFonts w:ascii="Roboto Light" w:hAnsi="Roboto Light"/>
          <w:sz w:val="24"/>
          <w:szCs w:val="24"/>
          <w:lang w:val="en-US"/>
        </w:rPr>
        <w:t xml:space="preserve">What happens with every </w:t>
      </w:r>
      <w:r w:rsidR="00F474E9" w:rsidRPr="00822297">
        <w:rPr>
          <w:rFonts w:ascii="Roboto Light" w:hAnsi="Roboto Light"/>
          <w:sz w:val="24"/>
          <w:szCs w:val="24"/>
          <w:lang w:val="en-US"/>
        </w:rPr>
        <w:t>10-degree</w:t>
      </w:r>
      <w:r w:rsidRPr="00822297">
        <w:rPr>
          <w:rFonts w:ascii="Roboto Light" w:hAnsi="Roboto Light"/>
          <w:sz w:val="24"/>
          <w:szCs w:val="24"/>
          <w:lang w:val="en-US"/>
        </w:rPr>
        <w:t xml:space="preserve"> Celsius rise in operating temperature of motors?</w:t>
      </w:r>
    </w:p>
    <w:p w14:paraId="7B42640B" w14:textId="5B8EC7E2" w:rsidR="00822297" w:rsidRP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822297">
        <w:rPr>
          <w:rFonts w:ascii="Roboto Light" w:hAnsi="Roboto Light"/>
          <w:sz w:val="24"/>
          <w:szCs w:val="24"/>
          <w:lang w:val="en-US"/>
        </w:rPr>
        <w:t>Rated life doubles</w:t>
      </w:r>
    </w:p>
    <w:p w14:paraId="31D6CC83" w14:textId="39921DFA" w:rsidR="00822297" w:rsidRP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822297">
        <w:rPr>
          <w:rFonts w:ascii="Roboto Light" w:hAnsi="Roboto Light"/>
          <w:sz w:val="24"/>
          <w:szCs w:val="24"/>
          <w:highlight w:val="green"/>
          <w:lang w:val="en-US"/>
        </w:rPr>
        <w:t>Rated life halves</w:t>
      </w:r>
    </w:p>
    <w:p w14:paraId="2A917884" w14:textId="5F4BAE18" w:rsidR="00822297" w:rsidRP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822297">
        <w:rPr>
          <w:rFonts w:ascii="Roboto Light" w:hAnsi="Roboto Light"/>
          <w:sz w:val="24"/>
          <w:szCs w:val="24"/>
          <w:lang w:val="en-US"/>
        </w:rPr>
        <w:t>Rated life remains unchanged</w:t>
      </w:r>
    </w:p>
    <w:p w14:paraId="65876082" w14:textId="5A1972C5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822297">
        <w:rPr>
          <w:rFonts w:ascii="Roboto Light" w:hAnsi="Roboto Light"/>
          <w:sz w:val="24"/>
          <w:szCs w:val="24"/>
          <w:lang w:val="en-US"/>
        </w:rPr>
        <w:t>None of the above</w:t>
      </w:r>
    </w:p>
    <w:p w14:paraId="5CBBDE8A" w14:textId="41041AA3" w:rsidR="00822297" w:rsidRDefault="00EC0DBE" w:rsidP="0082229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How much input power can </w:t>
      </w:r>
      <w:r w:rsidR="00F474E9">
        <w:rPr>
          <w:rFonts w:ascii="Roboto Light" w:hAnsi="Roboto Light"/>
          <w:sz w:val="24"/>
          <w:szCs w:val="24"/>
          <w:lang w:val="en-US"/>
        </w:rPr>
        <w:t>‘balanced</w:t>
      </w:r>
      <w:r>
        <w:rPr>
          <w:rFonts w:ascii="Roboto Light" w:hAnsi="Roboto Light"/>
          <w:sz w:val="24"/>
          <w:szCs w:val="24"/>
          <w:lang w:val="en-US"/>
        </w:rPr>
        <w:t xml:space="preserve"> supply voltage</w:t>
      </w:r>
      <w:r w:rsidR="00F474E9">
        <w:rPr>
          <w:rFonts w:ascii="Roboto Light" w:hAnsi="Roboto Light"/>
          <w:sz w:val="24"/>
          <w:szCs w:val="24"/>
          <w:lang w:val="en-US"/>
        </w:rPr>
        <w:t>’</w:t>
      </w:r>
      <w:r>
        <w:rPr>
          <w:rFonts w:ascii="Roboto Light" w:hAnsi="Roboto Light"/>
          <w:sz w:val="24"/>
          <w:szCs w:val="24"/>
          <w:lang w:val="en-US"/>
        </w:rPr>
        <w:t xml:space="preserve"> help reduce?</w:t>
      </w:r>
    </w:p>
    <w:p w14:paraId="6A675003" w14:textId="6FDD5E54" w:rsidR="00EC0DBE" w:rsidRDefault="00EC0DBE" w:rsidP="00EC0DB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2%</w:t>
      </w:r>
    </w:p>
    <w:p w14:paraId="24B05362" w14:textId="23A7FD0E" w:rsidR="00EC0DBE" w:rsidRDefault="00EC0DBE" w:rsidP="00EC0DB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lastRenderedPageBreak/>
        <w:t>3-5%</w:t>
      </w:r>
    </w:p>
    <w:p w14:paraId="00F1FAC2" w14:textId="664C9463" w:rsidR="00EC0DBE" w:rsidRDefault="00EC0DBE" w:rsidP="00EC0DB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22-24%</w:t>
      </w:r>
    </w:p>
    <w:p w14:paraId="5828310A" w14:textId="66189A86" w:rsidR="00EC0DBE" w:rsidRDefault="00EC0DBE" w:rsidP="00EC0DB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16FD2B7C" w14:textId="4CEA39A9" w:rsidR="00EC0DBE" w:rsidRDefault="00EC0DBE" w:rsidP="00EC0DB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How to save energy used by air conditioning?</w:t>
      </w:r>
    </w:p>
    <w:p w14:paraId="7D04E248" w14:textId="7D8773A0" w:rsidR="00EC0DBE" w:rsidRPr="00EC0DBE" w:rsidRDefault="00EC0DBE" w:rsidP="00EC0DB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EC0DBE">
        <w:rPr>
          <w:rFonts w:ascii="Roboto Light" w:hAnsi="Roboto Light"/>
          <w:sz w:val="24"/>
          <w:szCs w:val="24"/>
          <w:highlight w:val="green"/>
          <w:lang w:val="en-US"/>
        </w:rPr>
        <w:t>Using inverter Acs</w:t>
      </w:r>
    </w:p>
    <w:p w14:paraId="53F0513E" w14:textId="57C5CE3D" w:rsidR="00EC0DBE" w:rsidRPr="00EC0DBE" w:rsidRDefault="00EC0DBE" w:rsidP="00EC0DB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EC0DBE">
        <w:rPr>
          <w:rFonts w:ascii="Roboto Light" w:hAnsi="Roboto Light"/>
          <w:sz w:val="24"/>
          <w:szCs w:val="24"/>
          <w:highlight w:val="green"/>
          <w:lang w:val="en-US"/>
        </w:rPr>
        <w:t>Regular servicing</w:t>
      </w:r>
    </w:p>
    <w:p w14:paraId="5B569358" w14:textId="31F413E7" w:rsidR="00EC0DBE" w:rsidRDefault="00EC0DBE" w:rsidP="00EC0DB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Keeping doors open</w:t>
      </w:r>
    </w:p>
    <w:p w14:paraId="1A74DB6D" w14:textId="10AC4789" w:rsidR="00EC0DBE" w:rsidRDefault="00EC0DBE" w:rsidP="00EC0DB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ll of the above</w:t>
      </w:r>
    </w:p>
    <w:p w14:paraId="19304673" w14:textId="1943C522" w:rsidR="00EC0DBE" w:rsidRDefault="00EC0DBE" w:rsidP="00EC0DB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spellStart"/>
      <w:r w:rsidRPr="00EC0DBE">
        <w:rPr>
          <w:rFonts w:ascii="Roboto Light" w:hAnsi="Roboto Light"/>
          <w:sz w:val="24"/>
          <w:szCs w:val="24"/>
          <w:lang w:val="en-US"/>
        </w:rPr>
        <w:t>Optimising</w:t>
      </w:r>
      <w:proofErr w:type="spellEnd"/>
      <w:r w:rsidRPr="00EC0DBE">
        <w:rPr>
          <w:rFonts w:ascii="Roboto Light" w:hAnsi="Roboto Light"/>
          <w:sz w:val="24"/>
          <w:szCs w:val="24"/>
          <w:lang w:val="en-US"/>
        </w:rPr>
        <w:t xml:space="preserve"> combustion parameters within furnace can lead to a 5-10% reduction in fuel consumption.</w:t>
      </w:r>
      <w:r>
        <w:rPr>
          <w:rFonts w:ascii="Roboto Light" w:hAnsi="Roboto Light"/>
          <w:sz w:val="24"/>
          <w:szCs w:val="24"/>
          <w:lang w:val="en-US"/>
        </w:rPr>
        <w:t xml:space="preserve"> State whether true or false.</w:t>
      </w:r>
    </w:p>
    <w:p w14:paraId="7093E9DB" w14:textId="78470D11" w:rsidR="00EC0DBE" w:rsidRPr="00EC0DBE" w:rsidRDefault="00EC0DBE" w:rsidP="00EC0DB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EC0DBE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52D20FAE" w14:textId="0DA9B6FF" w:rsidR="00EC0DBE" w:rsidRDefault="00EC0DBE" w:rsidP="00EC0DB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5E4E2B26" w14:textId="39B49F9F" w:rsidR="00EC0DBE" w:rsidRDefault="00EC0DBE" w:rsidP="00EC0DB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hat is the amount of energy reduction that can be achieved by using all-electric machines for injection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moulding</w:t>
      </w:r>
      <w:proofErr w:type="spellEnd"/>
      <w:r>
        <w:rPr>
          <w:rFonts w:ascii="Roboto Light" w:hAnsi="Roboto Light"/>
          <w:sz w:val="24"/>
          <w:szCs w:val="24"/>
          <w:lang w:val="en-US"/>
        </w:rPr>
        <w:t>?</w:t>
      </w:r>
    </w:p>
    <w:p w14:paraId="2EC67EBF" w14:textId="628EAB15" w:rsidR="00EC0DBE" w:rsidRDefault="00EC0DBE" w:rsidP="00EC0DB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10%</w:t>
      </w:r>
    </w:p>
    <w:p w14:paraId="1D92762B" w14:textId="2432C0B1" w:rsidR="00EC0DBE" w:rsidRDefault="00EC0DBE" w:rsidP="00EC0DB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15%</w:t>
      </w:r>
    </w:p>
    <w:p w14:paraId="730264B7" w14:textId="42C4D008" w:rsidR="00EC0DBE" w:rsidRPr="00EC0DBE" w:rsidRDefault="00EC0DBE" w:rsidP="00EC0DB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EC0DBE">
        <w:rPr>
          <w:rFonts w:ascii="Roboto Light" w:hAnsi="Roboto Light"/>
          <w:sz w:val="24"/>
          <w:szCs w:val="24"/>
          <w:highlight w:val="green"/>
          <w:lang w:val="en-US"/>
        </w:rPr>
        <w:t>30-35%</w:t>
      </w:r>
    </w:p>
    <w:p w14:paraId="7164E310" w14:textId="385D6E5B" w:rsidR="00EC0DBE" w:rsidRDefault="00EC0DBE" w:rsidP="00EC0DB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66-70%</w:t>
      </w:r>
    </w:p>
    <w:p w14:paraId="2FEA31AD" w14:textId="515BB725" w:rsidR="00EC0DBE" w:rsidRDefault="00EC0DBE" w:rsidP="00EC0DB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olar drying in open spaces can be effectively used to reduce energy usage during painting processes. State whether true or false.</w:t>
      </w:r>
    </w:p>
    <w:p w14:paraId="4DD62553" w14:textId="4DDAF162" w:rsidR="00EC0DBE" w:rsidRDefault="00EC0DBE" w:rsidP="00EC0DB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1C7153EF" w14:textId="3EEDEFF3" w:rsidR="00EC0DBE" w:rsidRPr="00EC0DBE" w:rsidRDefault="00EC0DBE" w:rsidP="00EC0DB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4FB2FCE3" w14:textId="77777777" w:rsidR="00CC79EF" w:rsidRDefault="00CC79EF" w:rsidP="006831F3">
      <w:pPr>
        <w:pBdr>
          <w:bottom w:val="single" w:sz="6" w:space="1" w:color="auto"/>
        </w:pBdr>
        <w:rPr>
          <w:rFonts w:ascii="Roboto Light" w:hAnsi="Roboto Light"/>
          <w:sz w:val="24"/>
          <w:szCs w:val="24"/>
          <w:lang w:val="en-US"/>
        </w:rPr>
      </w:pPr>
    </w:p>
    <w:p w14:paraId="7EC1BB53" w14:textId="77777777" w:rsidR="00420EF3" w:rsidRDefault="00420EF3" w:rsidP="006831F3">
      <w:pPr>
        <w:rPr>
          <w:rFonts w:ascii="Roboto Light" w:hAnsi="Roboto Light"/>
          <w:sz w:val="24"/>
          <w:szCs w:val="24"/>
          <w:lang w:val="en-US"/>
        </w:rPr>
      </w:pPr>
    </w:p>
    <w:p w14:paraId="364BCC14" w14:textId="0BFF83CA" w:rsidR="006831F3" w:rsidRPr="00420EF3" w:rsidRDefault="006831F3" w:rsidP="006831F3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For the above questions, we have designed two formats which are as follows:</w:t>
      </w:r>
    </w:p>
    <w:p w14:paraId="11F78336" w14:textId="030FFEFC" w:rsidR="006831F3" w:rsidRPr="00420EF3" w:rsidRDefault="006831F3" w:rsidP="006831F3">
      <w:pPr>
        <w:rPr>
          <w:rFonts w:ascii="Roboto" w:hAnsi="Roboto"/>
          <w:sz w:val="20"/>
          <w:szCs w:val="20"/>
          <w:lang w:val="en-US"/>
        </w:rPr>
      </w:pPr>
      <w:r w:rsidRPr="00420EF3">
        <w:rPr>
          <w:rFonts w:ascii="Roboto" w:hAnsi="Roboto"/>
          <w:sz w:val="20"/>
          <w:szCs w:val="20"/>
          <w:lang w:val="en-US"/>
        </w:rPr>
        <w:t>Type 1: Multiple Choice Questions or MCQs</w:t>
      </w:r>
    </w:p>
    <w:p w14:paraId="17B5BE73" w14:textId="3268028E" w:rsidR="006831F3" w:rsidRPr="00420EF3" w:rsidRDefault="00FB648B" w:rsidP="006831F3">
      <w:pPr>
        <w:pStyle w:val="ListParagraph"/>
        <w:numPr>
          <w:ilvl w:val="0"/>
          <w:numId w:val="3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he question will have four possible answers to choose from</w:t>
      </w:r>
    </w:p>
    <w:p w14:paraId="5B36DFC5" w14:textId="12D90D9D" w:rsidR="00FB648B" w:rsidRPr="00420EF3" w:rsidRDefault="00FB648B" w:rsidP="006831F3">
      <w:pPr>
        <w:pStyle w:val="ListParagraph"/>
        <w:numPr>
          <w:ilvl w:val="0"/>
          <w:numId w:val="3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here maybe just one, multiple or no correct answers for these questions</w:t>
      </w:r>
    </w:p>
    <w:p w14:paraId="2BEBFD41" w14:textId="4E650DAD" w:rsidR="00FB648B" w:rsidRPr="00420EF3" w:rsidRDefault="00FB648B" w:rsidP="00FB648B">
      <w:pPr>
        <w:rPr>
          <w:rFonts w:ascii="Roboto Light" w:hAnsi="Roboto Light"/>
          <w:sz w:val="20"/>
          <w:szCs w:val="20"/>
          <w:lang w:val="en-US"/>
        </w:rPr>
      </w:pPr>
    </w:p>
    <w:p w14:paraId="15CA96C5" w14:textId="05B16C90" w:rsidR="00FB648B" w:rsidRPr="00420EF3" w:rsidRDefault="00FB648B" w:rsidP="00FB648B">
      <w:pPr>
        <w:rPr>
          <w:rFonts w:ascii="Roboto" w:hAnsi="Roboto"/>
          <w:b/>
          <w:bCs/>
          <w:sz w:val="20"/>
          <w:szCs w:val="20"/>
          <w:lang w:val="en-US"/>
        </w:rPr>
      </w:pPr>
      <w:r w:rsidRPr="00420EF3">
        <w:rPr>
          <w:rFonts w:ascii="Roboto" w:hAnsi="Roboto"/>
          <w:b/>
          <w:bCs/>
          <w:sz w:val="20"/>
          <w:szCs w:val="20"/>
          <w:lang w:val="en-US"/>
        </w:rPr>
        <w:t>Sample MCQ:</w:t>
      </w:r>
    </w:p>
    <w:p w14:paraId="3256871C" w14:textId="74C5DECC" w:rsidR="00FB648B" w:rsidRPr="00420EF3" w:rsidRDefault="00CC79EF" w:rsidP="00FB648B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>Q1:</w:t>
      </w:r>
      <w:r w:rsidRPr="00420EF3">
        <w:rPr>
          <w:rFonts w:ascii="Roboto Light" w:hAnsi="Roboto Light"/>
          <w:sz w:val="20"/>
          <w:szCs w:val="20"/>
          <w:lang w:val="en-US"/>
        </w:rPr>
        <w:t xml:space="preserve"> </w:t>
      </w:r>
      <w:r w:rsidR="00FB648B" w:rsidRPr="00420EF3">
        <w:rPr>
          <w:rFonts w:ascii="Roboto Light" w:hAnsi="Roboto Light"/>
          <w:sz w:val="20"/>
          <w:szCs w:val="20"/>
          <w:lang w:val="en-US"/>
        </w:rPr>
        <w:t>Tell us which of the following is a benefit of good inventory management?</w:t>
      </w:r>
    </w:p>
    <w:p w14:paraId="16102F9C" w14:textId="714B4E83" w:rsidR="00FB648B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Maintain optimum inventory levels (correct)</w:t>
      </w:r>
    </w:p>
    <w:p w14:paraId="4318AAA9" w14:textId="7E3BFDE7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Save time and energy (correct)</w:t>
      </w:r>
    </w:p>
    <w:p w14:paraId="5E888612" w14:textId="522EA6D4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ecrease efficiency and productivity (incorrect)</w:t>
      </w:r>
    </w:p>
    <w:p w14:paraId="44B5EFF0" w14:textId="23CABC7D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Improve accuracy of the accuracy of inventory orders (correct)</w:t>
      </w:r>
    </w:p>
    <w:p w14:paraId="603C06F0" w14:textId="31250A7B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>Q1:</w:t>
      </w:r>
      <w:r w:rsidRPr="00420EF3">
        <w:rPr>
          <w:rFonts w:ascii="Roboto Light" w:hAnsi="Roboto Light"/>
          <w:sz w:val="20"/>
          <w:szCs w:val="20"/>
          <w:lang w:val="en-US"/>
        </w:rPr>
        <w:t xml:space="preserve"> What is the full form of DOL in manufacturing?</w:t>
      </w:r>
    </w:p>
    <w:p w14:paraId="79E321F1" w14:textId="6EEC93F4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ouble On Time (incorrect)</w:t>
      </w:r>
    </w:p>
    <w:p w14:paraId="199A04F4" w14:textId="25BDD798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ate On Tag (incorrect)</w:t>
      </w:r>
    </w:p>
    <w:p w14:paraId="44BCB56B" w14:textId="3D1EC324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 xml:space="preserve">Direct </w:t>
      </w:r>
      <w:r w:rsidR="00EB698F" w:rsidRPr="00420EF3">
        <w:rPr>
          <w:rFonts w:ascii="Roboto Light" w:hAnsi="Roboto Light"/>
          <w:sz w:val="20"/>
          <w:szCs w:val="20"/>
          <w:highlight w:val="green"/>
          <w:lang w:val="en-US"/>
        </w:rPr>
        <w:t>Online</w:t>
      </w: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 xml:space="preserve"> (correct)</w:t>
      </w:r>
    </w:p>
    <w:p w14:paraId="1688AD3B" w14:textId="08111379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None of the above (incorrect)</w:t>
      </w:r>
    </w:p>
    <w:p w14:paraId="1224CE7E" w14:textId="02B79B51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</w:p>
    <w:p w14:paraId="58CE2646" w14:textId="0D1EC061" w:rsidR="00CC79EF" w:rsidRPr="00420EF3" w:rsidRDefault="00CC79EF" w:rsidP="00CC79EF">
      <w:pPr>
        <w:rPr>
          <w:rFonts w:ascii="Roboto" w:hAnsi="Roboto"/>
          <w:b/>
          <w:bCs/>
          <w:sz w:val="20"/>
          <w:szCs w:val="20"/>
          <w:lang w:val="en-US"/>
        </w:rPr>
      </w:pPr>
      <w:r w:rsidRPr="00420EF3">
        <w:rPr>
          <w:rFonts w:ascii="Roboto" w:hAnsi="Roboto"/>
          <w:b/>
          <w:bCs/>
          <w:sz w:val="20"/>
          <w:szCs w:val="20"/>
          <w:lang w:val="en-US"/>
        </w:rPr>
        <w:lastRenderedPageBreak/>
        <w:t>Sample True or False:</w:t>
      </w:r>
    </w:p>
    <w:p w14:paraId="6FC6EEC6" w14:textId="724975DD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 xml:space="preserve">Q1: </w:t>
      </w:r>
      <w:r w:rsidR="009B2D62" w:rsidRPr="00420EF3">
        <w:rPr>
          <w:rFonts w:ascii="Roboto Light" w:hAnsi="Roboto Light"/>
          <w:sz w:val="20"/>
          <w:szCs w:val="20"/>
          <w:lang w:val="en-US"/>
        </w:rPr>
        <w:t>Two bin system in manufacturing leads to over stocking of raw material. True o</w:t>
      </w:r>
      <w:r w:rsidR="004E46AA" w:rsidRPr="00420EF3">
        <w:rPr>
          <w:rFonts w:ascii="Roboto Light" w:hAnsi="Roboto Light"/>
          <w:sz w:val="20"/>
          <w:szCs w:val="20"/>
          <w:lang w:val="en-US"/>
        </w:rPr>
        <w:t xml:space="preserve">r </w:t>
      </w:r>
      <w:r w:rsidR="009B2D62" w:rsidRPr="00420EF3">
        <w:rPr>
          <w:rFonts w:ascii="Roboto Light" w:hAnsi="Roboto Light"/>
          <w:sz w:val="20"/>
          <w:szCs w:val="20"/>
          <w:lang w:val="en-US"/>
        </w:rPr>
        <w:t>false?</w:t>
      </w:r>
    </w:p>
    <w:p w14:paraId="6CE84980" w14:textId="7AFE61EC" w:rsidR="00420EF3" w:rsidRPr="00420EF3" w:rsidRDefault="00420EF3" w:rsidP="009B2D62">
      <w:pPr>
        <w:pStyle w:val="ListParagraph"/>
        <w:numPr>
          <w:ilvl w:val="0"/>
          <w:numId w:val="5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rue</w:t>
      </w:r>
    </w:p>
    <w:p w14:paraId="1085A375" w14:textId="62C2F971" w:rsidR="009B2D62" w:rsidRPr="00420EF3" w:rsidRDefault="009B2D62" w:rsidP="009B2D62">
      <w:pPr>
        <w:pStyle w:val="ListParagraph"/>
        <w:numPr>
          <w:ilvl w:val="0"/>
          <w:numId w:val="5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False</w:t>
      </w:r>
    </w:p>
    <w:p w14:paraId="33ADC7ED" w14:textId="77777777" w:rsidR="00CC79EF" w:rsidRP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</w:p>
    <w:p w14:paraId="10C4366B" w14:textId="77777777" w:rsidR="00CC79EF" w:rsidRP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</w:p>
    <w:sectPr w:rsidR="00CC79EF" w:rsidRPr="00CC79EF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DEA82" w14:textId="77777777" w:rsidR="00866024" w:rsidRDefault="00866024" w:rsidP="006831F3">
      <w:pPr>
        <w:spacing w:after="0" w:line="240" w:lineRule="auto"/>
      </w:pPr>
      <w:r>
        <w:separator/>
      </w:r>
    </w:p>
  </w:endnote>
  <w:endnote w:type="continuationSeparator" w:id="0">
    <w:p w14:paraId="22FC5F55" w14:textId="77777777" w:rsidR="00866024" w:rsidRDefault="00866024" w:rsidP="00683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9FC89" w14:textId="77777777" w:rsidR="00866024" w:rsidRDefault="00866024" w:rsidP="006831F3">
      <w:pPr>
        <w:spacing w:after="0" w:line="240" w:lineRule="auto"/>
      </w:pPr>
      <w:r>
        <w:separator/>
      </w:r>
    </w:p>
  </w:footnote>
  <w:footnote w:type="continuationSeparator" w:id="0">
    <w:p w14:paraId="20391772" w14:textId="77777777" w:rsidR="00866024" w:rsidRDefault="00866024" w:rsidP="00683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DCACD" w14:textId="6E3956D3" w:rsidR="006831F3" w:rsidRPr="006831F3" w:rsidRDefault="006831F3">
    <w:pPr>
      <w:pStyle w:val="Header"/>
      <w:rPr>
        <w:rFonts w:ascii="Roboto Light" w:hAnsi="Roboto Light"/>
        <w:sz w:val="20"/>
        <w:szCs w:val="20"/>
      </w:rPr>
    </w:pPr>
    <w:r w:rsidRPr="006831F3">
      <w:rPr>
        <w:rFonts w:ascii="Roboto Light" w:hAnsi="Roboto Light"/>
        <w:sz w:val="20"/>
        <w:szCs w:val="20"/>
      </w:rPr>
      <w:t>Uday</w:t>
    </w:r>
    <w:r w:rsidR="007301B9">
      <w:rPr>
        <w:rFonts w:ascii="Roboto Light" w:hAnsi="Roboto Light"/>
        <w:sz w:val="20"/>
        <w:szCs w:val="20"/>
      </w:rPr>
      <w:t>-P</w:t>
    </w:r>
    <w:r w:rsidRPr="006831F3">
      <w:rPr>
        <w:rFonts w:ascii="Roboto Light" w:hAnsi="Roboto Light"/>
        <w:sz w:val="20"/>
        <w:szCs w:val="20"/>
      </w:rPr>
      <w:t>ride eLearnin</w:t>
    </w:r>
    <w:r w:rsidR="007301B9">
      <w:rPr>
        <w:rFonts w:ascii="Roboto Light" w:hAnsi="Roboto Light"/>
        <w:sz w:val="20"/>
        <w:szCs w:val="20"/>
      </w:rPr>
      <w:t>g – Question Ban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81A1F"/>
    <w:multiLevelType w:val="hybridMultilevel"/>
    <w:tmpl w:val="99025C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FD7D13"/>
    <w:multiLevelType w:val="hybridMultilevel"/>
    <w:tmpl w:val="299EF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774C6"/>
    <w:multiLevelType w:val="hybridMultilevel"/>
    <w:tmpl w:val="3CE815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976BAF"/>
    <w:multiLevelType w:val="hybridMultilevel"/>
    <w:tmpl w:val="5B0E9A1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8956AE2"/>
    <w:multiLevelType w:val="hybridMultilevel"/>
    <w:tmpl w:val="682A9C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205C6E"/>
    <w:multiLevelType w:val="hybridMultilevel"/>
    <w:tmpl w:val="ED4AD3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DB3105"/>
    <w:multiLevelType w:val="hybridMultilevel"/>
    <w:tmpl w:val="91563A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5620627">
    <w:abstractNumId w:val="3"/>
  </w:num>
  <w:num w:numId="2" w16cid:durableId="1651982537">
    <w:abstractNumId w:val="4"/>
  </w:num>
  <w:num w:numId="3" w16cid:durableId="199055389">
    <w:abstractNumId w:val="2"/>
  </w:num>
  <w:num w:numId="4" w16cid:durableId="1306937210">
    <w:abstractNumId w:val="1"/>
  </w:num>
  <w:num w:numId="5" w16cid:durableId="1220359916">
    <w:abstractNumId w:val="6"/>
  </w:num>
  <w:num w:numId="6" w16cid:durableId="353121325">
    <w:abstractNumId w:val="0"/>
  </w:num>
  <w:num w:numId="7" w16cid:durableId="60634767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sDC2sDA0NDE0NjZR0lEKTi0uzszPAykwqgUAZfgwPiwAAAA="/>
  </w:docVars>
  <w:rsids>
    <w:rsidRoot w:val="00996587"/>
    <w:rsid w:val="000809A8"/>
    <w:rsid w:val="000C5DA8"/>
    <w:rsid w:val="00127821"/>
    <w:rsid w:val="001E6900"/>
    <w:rsid w:val="00235735"/>
    <w:rsid w:val="00377491"/>
    <w:rsid w:val="00420EF3"/>
    <w:rsid w:val="00466E20"/>
    <w:rsid w:val="004E46AA"/>
    <w:rsid w:val="00511C9C"/>
    <w:rsid w:val="005124B1"/>
    <w:rsid w:val="005E28AE"/>
    <w:rsid w:val="005E6262"/>
    <w:rsid w:val="0065104E"/>
    <w:rsid w:val="006831F3"/>
    <w:rsid w:val="007301B9"/>
    <w:rsid w:val="007E49D2"/>
    <w:rsid w:val="00822297"/>
    <w:rsid w:val="00866024"/>
    <w:rsid w:val="009910F4"/>
    <w:rsid w:val="00996587"/>
    <w:rsid w:val="009A45CE"/>
    <w:rsid w:val="009B2D62"/>
    <w:rsid w:val="00A00056"/>
    <w:rsid w:val="00B34A94"/>
    <w:rsid w:val="00BC3C9D"/>
    <w:rsid w:val="00BC5091"/>
    <w:rsid w:val="00BF3939"/>
    <w:rsid w:val="00C31162"/>
    <w:rsid w:val="00C4221A"/>
    <w:rsid w:val="00CC79EF"/>
    <w:rsid w:val="00EB565D"/>
    <w:rsid w:val="00EB698F"/>
    <w:rsid w:val="00EC0DBE"/>
    <w:rsid w:val="00F474E9"/>
    <w:rsid w:val="00F86B89"/>
    <w:rsid w:val="00FB2CAF"/>
    <w:rsid w:val="00FB648B"/>
    <w:rsid w:val="00FE5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C8AF0"/>
  <w15:chartTrackingRefBased/>
  <w15:docId w15:val="{3B8B2719-3BE9-4F07-AF24-EBAE1563A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1F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3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31F3"/>
  </w:style>
  <w:style w:type="paragraph" w:styleId="Footer">
    <w:name w:val="footer"/>
    <w:basedOn w:val="Normal"/>
    <w:link w:val="FooterChar"/>
    <w:uiPriority w:val="99"/>
    <w:unhideWhenUsed/>
    <w:rsid w:val="00683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3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1</TotalTime>
  <Pages>5</Pages>
  <Words>774</Words>
  <Characters>441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rth Subramanian</dc:creator>
  <cp:keywords/>
  <dc:description/>
  <cp:lastModifiedBy>Siddharth Subramanian</cp:lastModifiedBy>
  <cp:revision>12</cp:revision>
  <dcterms:created xsi:type="dcterms:W3CDTF">2021-03-27T03:13:00Z</dcterms:created>
  <dcterms:modified xsi:type="dcterms:W3CDTF">2024-03-22T05:49:00Z</dcterms:modified>
</cp:coreProperties>
</file>